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AD2BC4" w14:textId="682BB386" w:rsidR="00393231" w:rsidRDefault="00D36615" w:rsidP="00D36615">
      <w:pPr>
        <w:pStyle w:val="ListParagraph"/>
        <w:numPr>
          <w:ilvl w:val="0"/>
          <w:numId w:val="1"/>
        </w:numPr>
      </w:pPr>
      <w:r>
        <w:t xml:space="preserve">What are the different ways to finance a PhD? </w:t>
      </w:r>
    </w:p>
    <w:p w14:paraId="6F930A0C" w14:textId="24F65CE9" w:rsidR="00D36615" w:rsidRDefault="00D36615" w:rsidP="00D36615">
      <w:pPr>
        <w:pStyle w:val="ListParagraph"/>
        <w:numPr>
          <w:ilvl w:val="0"/>
          <w:numId w:val="3"/>
        </w:numPr>
      </w:pPr>
      <w:r>
        <w:t xml:space="preserve">Scholarships, grants, university scholarships, teaching assistantships </w:t>
      </w:r>
    </w:p>
    <w:p w14:paraId="1A57180F" w14:textId="49ECA06D" w:rsidR="001D3D11" w:rsidRDefault="001D3D11" w:rsidP="00D36615">
      <w:pPr>
        <w:pStyle w:val="ListParagraph"/>
        <w:numPr>
          <w:ilvl w:val="0"/>
          <w:numId w:val="3"/>
        </w:numPr>
      </w:pPr>
      <w:r>
        <w:t xml:space="preserve">If you are BIPOC you might be eligible for a diversity supplement from the NIH. </w:t>
      </w:r>
    </w:p>
    <w:p w14:paraId="15D35C2D" w14:textId="20ABEC9B" w:rsidR="001D3D11" w:rsidRDefault="001D3D11" w:rsidP="00D36615">
      <w:pPr>
        <w:pStyle w:val="ListParagraph"/>
        <w:numPr>
          <w:ilvl w:val="0"/>
          <w:numId w:val="3"/>
        </w:numPr>
      </w:pPr>
      <w:r>
        <w:t xml:space="preserve">National grants, advertised PhD positions, research assistants, fellowships, can be combined. </w:t>
      </w:r>
    </w:p>
    <w:p w14:paraId="7EA0B76B" w14:textId="7E1F25A4" w:rsidR="001D3D11" w:rsidRDefault="001D3D11" w:rsidP="00D36615">
      <w:pPr>
        <w:pStyle w:val="ListParagraph"/>
        <w:numPr>
          <w:ilvl w:val="0"/>
          <w:numId w:val="3"/>
        </w:numPr>
      </w:pPr>
      <w:r>
        <w:t xml:space="preserve">Look for programs that offer stipends appropriate for cost of living for the area. </w:t>
      </w:r>
    </w:p>
    <w:p w14:paraId="0BF3F74C" w14:textId="113A315E" w:rsidR="001D3D11" w:rsidRDefault="001D3D11" w:rsidP="00D36615">
      <w:pPr>
        <w:pStyle w:val="ListParagraph"/>
        <w:numPr>
          <w:ilvl w:val="0"/>
          <w:numId w:val="3"/>
        </w:numPr>
      </w:pPr>
      <w:r>
        <w:t xml:space="preserve">Look for programs with T32 training grants to help fund students. </w:t>
      </w:r>
    </w:p>
    <w:p w14:paraId="177F1CBA" w14:textId="77777777" w:rsidR="00D36615" w:rsidRDefault="00D36615" w:rsidP="00D36615"/>
    <w:p w14:paraId="0D1E83D1" w14:textId="1EE536F1" w:rsidR="00D36615" w:rsidRDefault="00D36615" w:rsidP="00D36615">
      <w:pPr>
        <w:pStyle w:val="ListParagraph"/>
        <w:numPr>
          <w:ilvl w:val="0"/>
          <w:numId w:val="1"/>
        </w:numPr>
      </w:pPr>
      <w:r>
        <w:t xml:space="preserve">Umbrella or focused program. Does it matter? </w:t>
      </w:r>
    </w:p>
    <w:p w14:paraId="5A79710C" w14:textId="64542BE6" w:rsidR="00D36615" w:rsidRDefault="00D36615" w:rsidP="00D36615">
      <w:pPr>
        <w:pStyle w:val="ListParagraph"/>
        <w:numPr>
          <w:ilvl w:val="0"/>
          <w:numId w:val="3"/>
        </w:numPr>
      </w:pPr>
      <w:r>
        <w:t xml:space="preserve">Depends on what stage of your research you’re at. If you’re just starting, umbrella programs offer greater flexibility. </w:t>
      </w:r>
    </w:p>
    <w:p w14:paraId="0C24F80A" w14:textId="20505599" w:rsidR="00883898" w:rsidRDefault="00883898" w:rsidP="00D36615">
      <w:pPr>
        <w:pStyle w:val="ListParagraph"/>
        <w:numPr>
          <w:ilvl w:val="0"/>
          <w:numId w:val="3"/>
        </w:numPr>
      </w:pPr>
      <w:r>
        <w:t xml:space="preserve">Whatever gives you the most choices for interesting labs </w:t>
      </w:r>
    </w:p>
    <w:p w14:paraId="44F096F6" w14:textId="275CAA4C" w:rsidR="008E30F2" w:rsidRDefault="008E30F2" w:rsidP="00D36615">
      <w:pPr>
        <w:pStyle w:val="ListParagraph"/>
        <w:numPr>
          <w:ilvl w:val="0"/>
          <w:numId w:val="3"/>
        </w:numPr>
      </w:pPr>
      <w:r>
        <w:t xml:space="preserve">Depends if you want to work in an interdisciplinary group or specialised. </w:t>
      </w:r>
    </w:p>
    <w:p w14:paraId="13038394" w14:textId="77777777" w:rsidR="00D36615" w:rsidRDefault="00D36615" w:rsidP="00883898"/>
    <w:p w14:paraId="253AF9DE" w14:textId="3D76AED9" w:rsidR="00D36615" w:rsidRDefault="00D36615" w:rsidP="00D36615">
      <w:pPr>
        <w:pStyle w:val="ListParagraph"/>
        <w:numPr>
          <w:ilvl w:val="0"/>
          <w:numId w:val="1"/>
        </w:numPr>
      </w:pPr>
      <w:r>
        <w:t xml:space="preserve">I am overwhelmed by how many programs there are how do I choose? </w:t>
      </w:r>
    </w:p>
    <w:p w14:paraId="24AF58A5" w14:textId="28BE5792" w:rsidR="00D36615" w:rsidRDefault="00D36615" w:rsidP="00D36615">
      <w:pPr>
        <w:pStyle w:val="ListParagraph"/>
        <w:numPr>
          <w:ilvl w:val="0"/>
          <w:numId w:val="3"/>
        </w:numPr>
      </w:pPr>
      <w:r>
        <w:t xml:space="preserve">Always choose a program for the advisor – Relationship with your advisor can make or break grad school. </w:t>
      </w:r>
    </w:p>
    <w:p w14:paraId="125A3C5F" w14:textId="78C792C7" w:rsidR="00D36615" w:rsidRDefault="00D36615" w:rsidP="00D36615">
      <w:pPr>
        <w:pStyle w:val="ListParagraph"/>
        <w:numPr>
          <w:ilvl w:val="0"/>
          <w:numId w:val="3"/>
        </w:numPr>
      </w:pPr>
      <w:r>
        <w:t>Funding – it might seem weird but it’s necessary</w:t>
      </w:r>
    </w:p>
    <w:p w14:paraId="1B56C99E" w14:textId="7CA042E3" w:rsidR="00D36615" w:rsidRDefault="00D36615" w:rsidP="00D36615">
      <w:pPr>
        <w:pStyle w:val="ListParagraph"/>
        <w:numPr>
          <w:ilvl w:val="0"/>
          <w:numId w:val="3"/>
        </w:numPr>
      </w:pPr>
      <w:r>
        <w:t>Average time to graduation</w:t>
      </w:r>
    </w:p>
    <w:p w14:paraId="2B32E7D1" w14:textId="19361EA7" w:rsidR="00D36615" w:rsidRDefault="00D36615" w:rsidP="00D36615">
      <w:pPr>
        <w:pStyle w:val="ListParagraph"/>
        <w:numPr>
          <w:ilvl w:val="0"/>
          <w:numId w:val="3"/>
        </w:numPr>
      </w:pPr>
      <w:r>
        <w:t>Prioritise who you’d like to work with, where you’d like to live and the financial support you’d receive</w:t>
      </w:r>
      <w:r w:rsidR="001D3D11">
        <w:t>.</w:t>
      </w:r>
    </w:p>
    <w:p w14:paraId="4C42A7A3" w14:textId="27156859" w:rsidR="001D3D11" w:rsidRDefault="001D3D11" w:rsidP="00D36615">
      <w:pPr>
        <w:pStyle w:val="ListParagraph"/>
        <w:numPr>
          <w:ilvl w:val="0"/>
          <w:numId w:val="3"/>
        </w:numPr>
      </w:pPr>
      <w:r>
        <w:t xml:space="preserve">Supervisor. A bad supervisor will ruin your life as mine did (currently) is doing. </w:t>
      </w:r>
    </w:p>
    <w:p w14:paraId="7B50F552" w14:textId="53D19477" w:rsidR="001D3D11" w:rsidRDefault="001D3D11" w:rsidP="00D36615">
      <w:pPr>
        <w:pStyle w:val="ListParagraph"/>
        <w:numPr>
          <w:ilvl w:val="0"/>
          <w:numId w:val="3"/>
        </w:numPr>
      </w:pPr>
      <w:r>
        <w:t xml:space="preserve">Mentor match is the most critical thing. Location is temporary. Mentors are for life. </w:t>
      </w:r>
    </w:p>
    <w:p w14:paraId="2A397A44" w14:textId="23EAB5C2" w:rsidR="00883898" w:rsidRDefault="00883898" w:rsidP="00D36615">
      <w:pPr>
        <w:pStyle w:val="ListParagraph"/>
        <w:numPr>
          <w:ilvl w:val="0"/>
          <w:numId w:val="3"/>
        </w:numPr>
      </w:pPr>
      <w:r>
        <w:t xml:space="preserve">Prioritize who you’d like to work with, where you’d like to live and the financial support you’d like to receive. </w:t>
      </w:r>
    </w:p>
    <w:p w14:paraId="7E4B9795" w14:textId="43FEB416" w:rsidR="00883898" w:rsidRDefault="00883898" w:rsidP="00D36615">
      <w:pPr>
        <w:pStyle w:val="ListParagraph"/>
        <w:numPr>
          <w:ilvl w:val="0"/>
          <w:numId w:val="3"/>
        </w:numPr>
      </w:pPr>
      <w:r>
        <w:t xml:space="preserve">Pick a program in a location you’d actually want to live. </w:t>
      </w:r>
    </w:p>
    <w:p w14:paraId="1D4F7B99" w14:textId="5B9E6495" w:rsidR="00883898" w:rsidRDefault="00883898" w:rsidP="00D36615">
      <w:pPr>
        <w:pStyle w:val="ListParagraph"/>
        <w:numPr>
          <w:ilvl w:val="0"/>
          <w:numId w:val="3"/>
        </w:numPr>
      </w:pPr>
      <w:r>
        <w:t xml:space="preserve">Location, program, your interests, university profile, expertise, tuition. </w:t>
      </w:r>
    </w:p>
    <w:p w14:paraId="66858CE8" w14:textId="2B33877D" w:rsidR="00883898" w:rsidRDefault="00883898" w:rsidP="00D36615">
      <w:pPr>
        <w:pStyle w:val="ListParagraph"/>
        <w:numPr>
          <w:ilvl w:val="0"/>
          <w:numId w:val="3"/>
        </w:numPr>
      </w:pPr>
      <w:r>
        <w:t>Research in the department, job placements, testimonials of PhDs</w:t>
      </w:r>
    </w:p>
    <w:p w14:paraId="72E18D11" w14:textId="08F67449" w:rsidR="00883898" w:rsidRDefault="00883898" w:rsidP="00D36615">
      <w:pPr>
        <w:pStyle w:val="ListParagraph"/>
        <w:numPr>
          <w:ilvl w:val="0"/>
          <w:numId w:val="3"/>
        </w:numPr>
      </w:pPr>
      <w:r>
        <w:t xml:space="preserve">I didn’t apply unless there were at least 3 </w:t>
      </w:r>
      <w:r w:rsidR="008E30F2">
        <w:t xml:space="preserve">profs I was especially interested in. Have backups. </w:t>
      </w:r>
    </w:p>
    <w:p w14:paraId="71D7C90B" w14:textId="6BD2F585" w:rsidR="008E30F2" w:rsidRDefault="008E30F2" w:rsidP="00D36615">
      <w:pPr>
        <w:pStyle w:val="ListParagraph"/>
        <w:numPr>
          <w:ilvl w:val="0"/>
          <w:numId w:val="3"/>
        </w:numPr>
      </w:pPr>
      <w:r>
        <w:t xml:space="preserve">Don’t go to grad school unless you already know you want to. </w:t>
      </w:r>
    </w:p>
    <w:p w14:paraId="742968F9" w14:textId="77777777" w:rsidR="00D36615" w:rsidRDefault="00D36615" w:rsidP="00D36615">
      <w:pPr>
        <w:pStyle w:val="ListParagraph"/>
      </w:pPr>
    </w:p>
    <w:p w14:paraId="2635AC8D" w14:textId="3CEE7FBF" w:rsidR="00D36615" w:rsidRDefault="00D36615" w:rsidP="00D36615">
      <w:pPr>
        <w:pStyle w:val="ListParagraph"/>
        <w:numPr>
          <w:ilvl w:val="0"/>
          <w:numId w:val="1"/>
        </w:numPr>
      </w:pPr>
      <w:r>
        <w:t xml:space="preserve">How do I assess programs? What questions should I really be asking? </w:t>
      </w:r>
    </w:p>
    <w:p w14:paraId="24A7A31F" w14:textId="0110C41C" w:rsidR="00D36615" w:rsidRDefault="00D36615" w:rsidP="00D36615">
      <w:pPr>
        <w:pStyle w:val="ListParagraph"/>
        <w:numPr>
          <w:ilvl w:val="0"/>
          <w:numId w:val="4"/>
        </w:numPr>
      </w:pPr>
      <w:r>
        <w:t>Ask current Grad Students if they are happy.</w:t>
      </w:r>
    </w:p>
    <w:p w14:paraId="7B402901" w14:textId="1223A17C" w:rsidR="00D36615" w:rsidRDefault="00D36615" w:rsidP="00D36615">
      <w:pPr>
        <w:pStyle w:val="ListParagraph"/>
        <w:numPr>
          <w:ilvl w:val="0"/>
          <w:numId w:val="4"/>
        </w:numPr>
      </w:pPr>
      <w:r>
        <w:t xml:space="preserve">Availability of professional development and career exploration opportunities </w:t>
      </w:r>
    </w:p>
    <w:p w14:paraId="7BF6C9DD" w14:textId="5F5D8C6E" w:rsidR="00D36615" w:rsidRDefault="001D3D11" w:rsidP="00D36615">
      <w:pPr>
        <w:pStyle w:val="ListParagraph"/>
        <w:numPr>
          <w:ilvl w:val="0"/>
          <w:numId w:val="4"/>
        </w:numPr>
      </w:pPr>
      <w:r>
        <w:t>What is the mentoring style like?</w:t>
      </w:r>
    </w:p>
    <w:p w14:paraId="22E13C97" w14:textId="4CF64390" w:rsidR="001D3D11" w:rsidRDefault="001D3D11" w:rsidP="00D36615">
      <w:pPr>
        <w:pStyle w:val="ListParagraph"/>
        <w:numPr>
          <w:ilvl w:val="0"/>
          <w:numId w:val="4"/>
        </w:numPr>
      </w:pPr>
      <w:r>
        <w:t xml:space="preserve">Ask about work-life balance. What do they do and what would the expectations be of you? </w:t>
      </w:r>
    </w:p>
    <w:p w14:paraId="1E8AB9EA" w14:textId="664D5F70" w:rsidR="001D3D11" w:rsidRDefault="001D3D11" w:rsidP="00D36615">
      <w:pPr>
        <w:pStyle w:val="ListParagraph"/>
        <w:numPr>
          <w:ilvl w:val="0"/>
          <w:numId w:val="4"/>
        </w:numPr>
      </w:pPr>
      <w:r>
        <w:t xml:space="preserve">Always talk to current students – note tone and comfort. </w:t>
      </w:r>
    </w:p>
    <w:p w14:paraId="7577B957" w14:textId="2A07C3F6" w:rsidR="00883898" w:rsidRDefault="00883898" w:rsidP="00883898">
      <w:pPr>
        <w:pStyle w:val="ListParagraph"/>
        <w:numPr>
          <w:ilvl w:val="0"/>
          <w:numId w:val="4"/>
        </w:numPr>
      </w:pPr>
      <w:r>
        <w:t xml:space="preserve">Ask current students what they do for fun. About work-life balance. </w:t>
      </w:r>
    </w:p>
    <w:p w14:paraId="06F56E5E" w14:textId="363A8402" w:rsidR="00883898" w:rsidRDefault="00883898" w:rsidP="00883898">
      <w:pPr>
        <w:pStyle w:val="ListParagraph"/>
        <w:numPr>
          <w:ilvl w:val="0"/>
          <w:numId w:val="4"/>
        </w:numPr>
      </w:pPr>
      <w:r>
        <w:t xml:space="preserve">How did the university/department handle </w:t>
      </w:r>
      <w:proofErr w:type="spellStart"/>
      <w:r>
        <w:t>covid</w:t>
      </w:r>
      <w:proofErr w:type="spellEnd"/>
      <w:r>
        <w:t xml:space="preserve">? Did students feel safe coming back? </w:t>
      </w:r>
    </w:p>
    <w:p w14:paraId="7DE70D00" w14:textId="03F6C8C8" w:rsidR="00883898" w:rsidRDefault="008E30F2" w:rsidP="00883898">
      <w:pPr>
        <w:pStyle w:val="ListParagraph"/>
        <w:numPr>
          <w:ilvl w:val="0"/>
          <w:numId w:val="4"/>
        </w:numPr>
      </w:pPr>
      <w:r>
        <w:t xml:space="preserve">Publishing with profs, outcome of PhDs, mentoring &amp; training, opportunities for PhDs. </w:t>
      </w:r>
    </w:p>
    <w:p w14:paraId="2D81643E" w14:textId="6A8C3814" w:rsidR="008E30F2" w:rsidRDefault="008E30F2" w:rsidP="00883898">
      <w:pPr>
        <w:pStyle w:val="ListParagraph"/>
        <w:numPr>
          <w:ilvl w:val="0"/>
          <w:numId w:val="4"/>
        </w:numPr>
      </w:pPr>
      <w:r>
        <w:t xml:space="preserve">Definitely ask how programs ensure their students stand out in the job market. </w:t>
      </w:r>
    </w:p>
    <w:p w14:paraId="0BB5B03B" w14:textId="45BFDF8D" w:rsidR="001D3D11" w:rsidRDefault="001D3D11" w:rsidP="00883898">
      <w:pPr>
        <w:ind w:left="720"/>
      </w:pPr>
    </w:p>
    <w:p w14:paraId="270A14C5" w14:textId="77777777" w:rsidR="00D36615" w:rsidRDefault="00D36615" w:rsidP="00D36615">
      <w:pPr>
        <w:pStyle w:val="ListParagraph"/>
      </w:pPr>
    </w:p>
    <w:p w14:paraId="6CC04453" w14:textId="4A5DF8E8" w:rsidR="00D36615" w:rsidRDefault="00D36615" w:rsidP="00D36615">
      <w:pPr>
        <w:pStyle w:val="ListParagraph"/>
        <w:numPr>
          <w:ilvl w:val="0"/>
          <w:numId w:val="1"/>
        </w:numPr>
      </w:pPr>
      <w:r>
        <w:t xml:space="preserve">How can I bring up a conversation about disability support with potential PIs without it coming across as special treatment or lowered expectations of work quality? </w:t>
      </w:r>
    </w:p>
    <w:p w14:paraId="792AEBF4" w14:textId="08DB79BE" w:rsidR="00D36615" w:rsidRDefault="00D36615" w:rsidP="00D36615">
      <w:pPr>
        <w:pStyle w:val="ListParagraph"/>
        <w:numPr>
          <w:ilvl w:val="0"/>
          <w:numId w:val="5"/>
        </w:numPr>
      </w:pPr>
      <w:r>
        <w:t xml:space="preserve">First realise that you are not asking for special treatment. If a PI thinks that they are not a good fit. Accommodations will allow you to improve your quality of work not lower it! </w:t>
      </w:r>
    </w:p>
    <w:p w14:paraId="66DA319B" w14:textId="5DB96BF6" w:rsidR="00D36615" w:rsidRDefault="00D36615" w:rsidP="00D36615">
      <w:pPr>
        <w:pStyle w:val="ListParagraph"/>
        <w:numPr>
          <w:ilvl w:val="0"/>
          <w:numId w:val="5"/>
        </w:numPr>
      </w:pPr>
      <w:r>
        <w:t xml:space="preserve">The best way to </w:t>
      </w:r>
      <w:r w:rsidR="001D3D11">
        <w:t>gauge</w:t>
      </w:r>
      <w:r>
        <w:t xml:space="preserve"> how this will go is to try and talk to the PIs students first! Ask how supportive the PI is in </w:t>
      </w:r>
      <w:r w:rsidR="001D3D11">
        <w:t xml:space="preserve">general. Then mention disability and see what the response is. </w:t>
      </w:r>
    </w:p>
    <w:p w14:paraId="60493A9F" w14:textId="108BB16A" w:rsidR="001D3D11" w:rsidRDefault="001D3D11" w:rsidP="00D36615">
      <w:pPr>
        <w:pStyle w:val="ListParagraph"/>
        <w:numPr>
          <w:ilvl w:val="0"/>
          <w:numId w:val="5"/>
        </w:numPr>
      </w:pPr>
      <w:r>
        <w:t xml:space="preserve">If your PI is worried about funding ask if you can do some </w:t>
      </w:r>
      <w:proofErr w:type="spellStart"/>
      <w:r>
        <w:t>TAing</w:t>
      </w:r>
      <w:proofErr w:type="spellEnd"/>
      <w:r>
        <w:t xml:space="preserve"> in later years.</w:t>
      </w:r>
    </w:p>
    <w:p w14:paraId="5A21E588" w14:textId="2E56715C" w:rsidR="001D3D11" w:rsidRDefault="001D3D11" w:rsidP="00D36615">
      <w:pPr>
        <w:pStyle w:val="ListParagraph"/>
        <w:numPr>
          <w:ilvl w:val="0"/>
          <w:numId w:val="5"/>
        </w:numPr>
      </w:pPr>
      <w:r>
        <w:t xml:space="preserve">I wish I had framed it like this – my disability impacts me ___________ and in order to accomplish my responsibilities. I need </w:t>
      </w:r>
      <w:proofErr w:type="spellStart"/>
      <w:r>
        <w:t>xyz</w:t>
      </w:r>
      <w:proofErr w:type="spellEnd"/>
      <w:r>
        <w:t xml:space="preserve"> accommodations to support my success. Can you offer that? </w:t>
      </w:r>
    </w:p>
    <w:p w14:paraId="29B5ED3A" w14:textId="1D29A78C" w:rsidR="001D3D11" w:rsidRDefault="001D3D11" w:rsidP="00D36615">
      <w:pPr>
        <w:pStyle w:val="ListParagraph"/>
        <w:numPr>
          <w:ilvl w:val="0"/>
          <w:numId w:val="5"/>
        </w:numPr>
      </w:pPr>
      <w:r>
        <w:t xml:space="preserve">Ask does the university have an accommodations office for graduate </w:t>
      </w:r>
      <w:proofErr w:type="spellStart"/>
      <w:r>
        <w:t>students</w:t>
      </w:r>
      <w:proofErr w:type="spellEnd"/>
      <w:r>
        <w:t xml:space="preserve"> needs?</w:t>
      </w:r>
    </w:p>
    <w:p w14:paraId="4EC6575C" w14:textId="77777777" w:rsidR="001D3D11" w:rsidRDefault="001D3D11" w:rsidP="00883898">
      <w:pPr>
        <w:pStyle w:val="ListParagraph"/>
        <w:ind w:left="1080"/>
      </w:pPr>
    </w:p>
    <w:p w14:paraId="51F2AAAE" w14:textId="66B76C6A" w:rsidR="00D36615" w:rsidRDefault="00883898" w:rsidP="00D36615">
      <w:pPr>
        <w:pStyle w:val="ListParagraph"/>
        <w:numPr>
          <w:ilvl w:val="0"/>
          <w:numId w:val="1"/>
        </w:numPr>
      </w:pPr>
      <w:r>
        <w:t xml:space="preserve">Can I change discipline for my PhD? </w:t>
      </w:r>
    </w:p>
    <w:p w14:paraId="25C70C94" w14:textId="70741C10" w:rsidR="00883898" w:rsidRDefault="00883898" w:rsidP="00883898">
      <w:pPr>
        <w:pStyle w:val="ListParagraph"/>
        <w:numPr>
          <w:ilvl w:val="0"/>
          <w:numId w:val="6"/>
        </w:numPr>
      </w:pPr>
      <w:r>
        <w:t xml:space="preserve">Absolutely – I would encourage to explore. PhD in something you love. </w:t>
      </w:r>
    </w:p>
    <w:p w14:paraId="3165831B" w14:textId="0F074569" w:rsidR="00883898" w:rsidRDefault="008E30F2" w:rsidP="00883898">
      <w:pPr>
        <w:pStyle w:val="ListParagraph"/>
        <w:numPr>
          <w:ilvl w:val="0"/>
          <w:numId w:val="6"/>
        </w:numPr>
      </w:pPr>
      <w:r>
        <w:t xml:space="preserve">Yes, if you have a good understanding of the discipline you want to move into. </w:t>
      </w:r>
    </w:p>
    <w:p w14:paraId="24FE7DA0" w14:textId="77777777" w:rsidR="008E30F2" w:rsidRDefault="008E30F2" w:rsidP="008E30F2">
      <w:pPr>
        <w:pStyle w:val="ListParagraph"/>
        <w:ind w:left="1080"/>
      </w:pPr>
    </w:p>
    <w:p w14:paraId="183C29FE" w14:textId="637B9B23" w:rsidR="008E30F2" w:rsidRDefault="008E30F2" w:rsidP="008E30F2">
      <w:pPr>
        <w:pStyle w:val="ListParagraph"/>
        <w:numPr>
          <w:ilvl w:val="0"/>
          <w:numId w:val="1"/>
        </w:numPr>
      </w:pPr>
      <w:r>
        <w:t xml:space="preserve">Should you do a masters or go straight to PhD? </w:t>
      </w:r>
    </w:p>
    <w:p w14:paraId="17FB6982" w14:textId="25AF9781" w:rsidR="008E30F2" w:rsidRDefault="008E30F2" w:rsidP="008E30F2">
      <w:pPr>
        <w:pStyle w:val="ListParagraph"/>
        <w:numPr>
          <w:ilvl w:val="0"/>
          <w:numId w:val="7"/>
        </w:numPr>
      </w:pPr>
      <w:r>
        <w:t>Your end goals, where you think you want to be should drive this decision.</w:t>
      </w:r>
    </w:p>
    <w:p w14:paraId="5C53F8B1" w14:textId="2CDBC6DE" w:rsidR="008E30F2" w:rsidRDefault="008E30F2" w:rsidP="008E30F2">
      <w:pPr>
        <w:pStyle w:val="ListParagraph"/>
        <w:numPr>
          <w:ilvl w:val="0"/>
          <w:numId w:val="7"/>
        </w:numPr>
      </w:pPr>
      <w:r>
        <w:t xml:space="preserve">Confidence level, supervisor assessment, previous research experience. </w:t>
      </w:r>
    </w:p>
    <w:p w14:paraId="0668F5F0" w14:textId="6E4262F9" w:rsidR="008E30F2" w:rsidRDefault="008E30F2" w:rsidP="008E30F2">
      <w:pPr>
        <w:pStyle w:val="ListParagraph"/>
        <w:numPr>
          <w:ilvl w:val="0"/>
          <w:numId w:val="7"/>
        </w:numPr>
      </w:pPr>
      <w:r>
        <w:t>Masters is to make sure you like research first. Test the waters, PhD – long commitment</w:t>
      </w:r>
    </w:p>
    <w:p w14:paraId="03DBCCEB" w14:textId="69DBABA8" w:rsidR="008E30F2" w:rsidRDefault="008E30F2" w:rsidP="008E30F2">
      <w:pPr>
        <w:pStyle w:val="ListParagraph"/>
        <w:numPr>
          <w:ilvl w:val="0"/>
          <w:numId w:val="7"/>
        </w:numPr>
      </w:pPr>
      <w:r>
        <w:t xml:space="preserve">I went straight to PhD because it would save me time and money. </w:t>
      </w:r>
    </w:p>
    <w:p w14:paraId="2B553B00" w14:textId="3F210EA7" w:rsidR="008E30F2" w:rsidRDefault="008E30F2" w:rsidP="008E30F2">
      <w:pPr>
        <w:pStyle w:val="ListParagraph"/>
        <w:numPr>
          <w:ilvl w:val="0"/>
          <w:numId w:val="7"/>
        </w:numPr>
      </w:pPr>
      <w:r>
        <w:t>In some countries masters is compulsory</w:t>
      </w:r>
    </w:p>
    <w:p w14:paraId="723BEA24" w14:textId="46A99CD4" w:rsidR="008E30F2" w:rsidRDefault="008E30F2" w:rsidP="008E30F2">
      <w:pPr>
        <w:pStyle w:val="ListParagraph"/>
        <w:numPr>
          <w:ilvl w:val="0"/>
          <w:numId w:val="7"/>
        </w:numPr>
      </w:pPr>
      <w:r>
        <w:t xml:space="preserve">All depends on how much research experience you have and how you can show it. </w:t>
      </w:r>
    </w:p>
    <w:p w14:paraId="73F24FA6" w14:textId="494F2D3C" w:rsidR="008E30F2" w:rsidRDefault="00FE1AE3" w:rsidP="008E30F2">
      <w:pPr>
        <w:pStyle w:val="ListParagraph"/>
        <w:numPr>
          <w:ilvl w:val="0"/>
          <w:numId w:val="7"/>
        </w:numPr>
      </w:pPr>
      <w:r>
        <w:t>Depends on your end goal and your field. My PhD program gets a masters on the way</w:t>
      </w:r>
    </w:p>
    <w:p w14:paraId="7D8730B5" w14:textId="0330B2A4" w:rsidR="00FE1AE3" w:rsidRDefault="00FE1AE3" w:rsidP="008E30F2">
      <w:pPr>
        <w:pStyle w:val="ListParagraph"/>
        <w:numPr>
          <w:ilvl w:val="0"/>
          <w:numId w:val="7"/>
        </w:numPr>
      </w:pPr>
      <w:r>
        <w:t>Depending on existing experience. MS can build skills, but they aren’t always needed</w:t>
      </w:r>
    </w:p>
    <w:p w14:paraId="7E41EF2D" w14:textId="171D0B63" w:rsidR="00FE1AE3" w:rsidRDefault="00FE1AE3" w:rsidP="008E30F2">
      <w:pPr>
        <w:pStyle w:val="ListParagraph"/>
        <w:numPr>
          <w:ilvl w:val="0"/>
          <w:numId w:val="7"/>
        </w:numPr>
      </w:pPr>
      <w:r>
        <w:t>Depends on the field and what your dream job requires</w:t>
      </w:r>
    </w:p>
    <w:p w14:paraId="504A94F4" w14:textId="6850F499" w:rsidR="00FE1AE3" w:rsidRDefault="00FE1AE3" w:rsidP="008E30F2">
      <w:pPr>
        <w:pStyle w:val="ListParagraph"/>
        <w:numPr>
          <w:ilvl w:val="0"/>
          <w:numId w:val="7"/>
        </w:numPr>
      </w:pPr>
      <w:r>
        <w:t xml:space="preserve">No clue that was even an option until recently – </w:t>
      </w:r>
      <w:proofErr w:type="spellStart"/>
      <w:r>
        <w:t>its</w:t>
      </w:r>
      <w:proofErr w:type="spellEnd"/>
      <w:r>
        <w:t xml:space="preserve"> not common it every field</w:t>
      </w:r>
    </w:p>
    <w:p w14:paraId="1653316E" w14:textId="6942EA06" w:rsidR="00FE1AE3" w:rsidRDefault="00FE1AE3" w:rsidP="00FE1AE3">
      <w:pPr>
        <w:pStyle w:val="ListParagraph"/>
        <w:numPr>
          <w:ilvl w:val="0"/>
          <w:numId w:val="7"/>
        </w:numPr>
      </w:pPr>
      <w:r>
        <w:t xml:space="preserve">Depends on UG grade – masters prepare and increase chance for PhD and better decision of  res field. </w:t>
      </w:r>
    </w:p>
    <w:p w14:paraId="4718D1E7" w14:textId="353580CF" w:rsidR="00FE1AE3" w:rsidRDefault="00FE1AE3" w:rsidP="00FE1AE3">
      <w:pPr>
        <w:pStyle w:val="ListParagraph"/>
        <w:numPr>
          <w:ilvl w:val="0"/>
          <w:numId w:val="7"/>
        </w:numPr>
      </w:pPr>
      <w:r>
        <w:t>Funding intrinsic excitement. Can do PhD -&gt; Ms. But some advisors only consider PhD application with a MSc</w:t>
      </w:r>
    </w:p>
    <w:p w14:paraId="609B5BBD" w14:textId="330E3767" w:rsidR="00FE1AE3" w:rsidRDefault="00FE1AE3" w:rsidP="00FE1AE3">
      <w:pPr>
        <w:pStyle w:val="ListParagraph"/>
        <w:numPr>
          <w:ilvl w:val="0"/>
          <w:numId w:val="7"/>
        </w:numPr>
      </w:pPr>
      <w:r>
        <w:t>If you need more research/training. If the PhD program requires an MA</w:t>
      </w:r>
    </w:p>
    <w:p w14:paraId="43703040" w14:textId="18CCDC27" w:rsidR="00FE1AE3" w:rsidRDefault="00FE1AE3" w:rsidP="00FE1AE3">
      <w:pPr>
        <w:pStyle w:val="ListParagraph"/>
        <w:numPr>
          <w:ilvl w:val="0"/>
          <w:numId w:val="7"/>
        </w:numPr>
      </w:pPr>
      <w:r>
        <w:t>If you want to do a masters go for it</w:t>
      </w:r>
    </w:p>
    <w:p w14:paraId="06267433" w14:textId="1FC12CB9" w:rsidR="00FE1AE3" w:rsidRDefault="00FE1AE3" w:rsidP="00FE1AE3">
      <w:pPr>
        <w:pStyle w:val="ListParagraph"/>
        <w:numPr>
          <w:ilvl w:val="0"/>
          <w:numId w:val="7"/>
        </w:numPr>
      </w:pPr>
      <w:r>
        <w:t xml:space="preserve">I started a masters and upgraded to a PhD – it’s a possibility in some disciplines/countries. </w:t>
      </w:r>
    </w:p>
    <w:p w14:paraId="50DD80E2" w14:textId="2D8E5031" w:rsidR="00FE1AE3" w:rsidRDefault="00FE1AE3" w:rsidP="00FE1AE3">
      <w:pPr>
        <w:pStyle w:val="ListParagraph"/>
        <w:numPr>
          <w:ilvl w:val="0"/>
          <w:numId w:val="7"/>
        </w:numPr>
      </w:pPr>
      <w:r>
        <w:t>I had enough research experience as an undergrad, so I went straight to PhD</w:t>
      </w:r>
    </w:p>
    <w:p w14:paraId="22DF0C2D" w14:textId="5F2440C6" w:rsidR="00FE1AE3" w:rsidRDefault="00FE1AE3" w:rsidP="00FE1AE3">
      <w:pPr>
        <w:pStyle w:val="ListParagraph"/>
        <w:numPr>
          <w:ilvl w:val="0"/>
          <w:numId w:val="7"/>
        </w:numPr>
      </w:pPr>
      <w:r>
        <w:t>If you have good research experience you can skip</w:t>
      </w:r>
    </w:p>
    <w:p w14:paraId="0CD5E83D" w14:textId="5B17FF10" w:rsidR="00FE1AE3" w:rsidRDefault="00FE1AE3" w:rsidP="00FE1AE3">
      <w:pPr>
        <w:pStyle w:val="ListParagraph"/>
        <w:numPr>
          <w:ilvl w:val="0"/>
          <w:numId w:val="7"/>
        </w:numPr>
      </w:pPr>
      <w:r>
        <w:t xml:space="preserve">Independence, self-discipline, critical thinking skills for PhD – can be good for a PhD </w:t>
      </w:r>
    </w:p>
    <w:p w14:paraId="42A0ED5E" w14:textId="4BD1FDE7" w:rsidR="00FE1AE3" w:rsidRDefault="00FE1AE3" w:rsidP="00FE1AE3">
      <w:pPr>
        <w:pStyle w:val="ListParagraph"/>
        <w:numPr>
          <w:ilvl w:val="0"/>
          <w:numId w:val="7"/>
        </w:numPr>
      </w:pPr>
      <w:r>
        <w:t>Lack of funding lead me to skipping the Masters</w:t>
      </w:r>
    </w:p>
    <w:p w14:paraId="0F3637C0" w14:textId="58B58362" w:rsidR="00FE1AE3" w:rsidRDefault="00FE1AE3" w:rsidP="00FE1AE3">
      <w:pPr>
        <w:pStyle w:val="ListParagraph"/>
        <w:numPr>
          <w:ilvl w:val="0"/>
          <w:numId w:val="7"/>
        </w:numPr>
      </w:pPr>
      <w:r>
        <w:t xml:space="preserve">At my </w:t>
      </w:r>
      <w:proofErr w:type="spellStart"/>
      <w:r>
        <w:t>uni</w:t>
      </w:r>
      <w:proofErr w:type="spellEnd"/>
      <w:r>
        <w:t xml:space="preserve"> – masters are self-financed &amp; expensive. PhD is funded. </w:t>
      </w:r>
    </w:p>
    <w:p w14:paraId="555E25A9" w14:textId="085004E0" w:rsidR="00FE1AE3" w:rsidRDefault="00FE1AE3" w:rsidP="00FE1AE3">
      <w:pPr>
        <w:pStyle w:val="ListParagraph"/>
        <w:numPr>
          <w:ilvl w:val="0"/>
          <w:numId w:val="7"/>
        </w:numPr>
      </w:pPr>
      <w:r>
        <w:t>Masters can tide you over and learn skills until you secure funding for PhD</w:t>
      </w:r>
    </w:p>
    <w:p w14:paraId="00D7CAEA" w14:textId="0A4134E2" w:rsidR="00FE1AE3" w:rsidRDefault="00FE1AE3" w:rsidP="00FE1AE3">
      <w:pPr>
        <w:pStyle w:val="ListParagraph"/>
        <w:numPr>
          <w:ilvl w:val="0"/>
          <w:numId w:val="7"/>
        </w:numPr>
      </w:pPr>
      <w:r>
        <w:t xml:space="preserve">Masters is the best way to see overview of research field before digging deep. </w:t>
      </w:r>
    </w:p>
    <w:p w14:paraId="029686F7" w14:textId="7529DA88" w:rsidR="00FE1AE3" w:rsidRDefault="00FE1AE3" w:rsidP="00FE1AE3">
      <w:pPr>
        <w:pStyle w:val="ListParagraph"/>
        <w:numPr>
          <w:ilvl w:val="0"/>
          <w:numId w:val="7"/>
        </w:numPr>
      </w:pPr>
      <w:r>
        <w:t xml:space="preserve">For </w:t>
      </w:r>
      <w:proofErr w:type="gramStart"/>
      <w:r>
        <w:t>it</w:t>
      </w:r>
      <w:proofErr w:type="gramEnd"/>
      <w:r>
        <w:t xml:space="preserve"> masters was to see if I really wanted to go into that area of research</w:t>
      </w:r>
    </w:p>
    <w:p w14:paraId="61B18BF7" w14:textId="3516FC02" w:rsidR="00FE1AE3" w:rsidRDefault="00FE1AE3" w:rsidP="00FE1AE3">
      <w:pPr>
        <w:pStyle w:val="ListParagraph"/>
        <w:numPr>
          <w:ilvl w:val="0"/>
          <w:numId w:val="7"/>
        </w:numPr>
      </w:pPr>
      <w:r>
        <w:t>Can depend on the opportunities at the time</w:t>
      </w:r>
    </w:p>
    <w:p w14:paraId="4DCEAC45" w14:textId="67D077B6" w:rsidR="00FE1AE3" w:rsidRDefault="00FE1AE3" w:rsidP="00FE1AE3">
      <w:pPr>
        <w:pStyle w:val="ListParagraph"/>
        <w:numPr>
          <w:ilvl w:val="0"/>
          <w:numId w:val="7"/>
        </w:numPr>
      </w:pPr>
      <w:r>
        <w:t>Some PIs only consider applications with a masters – they’ll reject you with no other considerations</w:t>
      </w:r>
    </w:p>
    <w:p w14:paraId="438D6692" w14:textId="7B70742B" w:rsidR="00FE1AE3" w:rsidRDefault="00FE1AE3" w:rsidP="00FE1AE3">
      <w:pPr>
        <w:pStyle w:val="ListParagraph"/>
        <w:numPr>
          <w:ilvl w:val="0"/>
          <w:numId w:val="7"/>
        </w:numPr>
      </w:pPr>
      <w:r>
        <w:lastRenderedPageBreak/>
        <w:t>Depends on type of job you want after the degrees</w:t>
      </w:r>
    </w:p>
    <w:p w14:paraId="24259FA4" w14:textId="76B6E211" w:rsidR="00FE1AE3" w:rsidRDefault="00FE1AE3" w:rsidP="00FE1AE3">
      <w:pPr>
        <w:pStyle w:val="ListParagraph"/>
        <w:numPr>
          <w:ilvl w:val="0"/>
          <w:numId w:val="7"/>
        </w:numPr>
      </w:pPr>
      <w:r>
        <w:t xml:space="preserve">IF you cannot commit to a 5-6 ye period of intense studying and lab then do masters </w:t>
      </w:r>
    </w:p>
    <w:p w14:paraId="610B8B54" w14:textId="06C5E5AE" w:rsidR="00FE1AE3" w:rsidRDefault="00FE1AE3" w:rsidP="00FE1AE3">
      <w:pPr>
        <w:pStyle w:val="ListParagraph"/>
        <w:numPr>
          <w:ilvl w:val="0"/>
          <w:numId w:val="7"/>
        </w:numPr>
      </w:pPr>
      <w:r>
        <w:t>I thought I was going straight to PhD but issues in my lab had me ‘master out’ and change discipline</w:t>
      </w:r>
    </w:p>
    <w:p w14:paraId="7108FCA1" w14:textId="136331CC" w:rsidR="00FE1AE3" w:rsidRDefault="00FE1AE3" w:rsidP="00FE1AE3">
      <w:pPr>
        <w:pStyle w:val="ListParagraph"/>
        <w:numPr>
          <w:ilvl w:val="0"/>
          <w:numId w:val="7"/>
        </w:numPr>
      </w:pPr>
      <w:r>
        <w:t>Masters was not offered for my major, so I went for the PhD</w:t>
      </w:r>
    </w:p>
    <w:p w14:paraId="11725DFC" w14:textId="67032BE3" w:rsidR="00FE1AE3" w:rsidRDefault="00FE1AE3" w:rsidP="00FE1AE3">
      <w:pPr>
        <w:pStyle w:val="ListParagraph"/>
        <w:numPr>
          <w:ilvl w:val="0"/>
          <w:numId w:val="7"/>
        </w:numPr>
      </w:pPr>
      <w:r>
        <w:t xml:space="preserve">I think this would be field dependent – many doctoral programs offer a masters within their program. </w:t>
      </w:r>
    </w:p>
    <w:p w14:paraId="7FB79C9F" w14:textId="0C37F6A0" w:rsidR="00FE1AE3" w:rsidRPr="008C2BEB" w:rsidRDefault="008C2BEB" w:rsidP="00FE1AE3">
      <w:pPr>
        <w:pStyle w:val="ListParagraph"/>
        <w:numPr>
          <w:ilvl w:val="0"/>
          <w:numId w:val="7"/>
        </w:numPr>
      </w:pPr>
      <w:r>
        <w:t>MS</w:t>
      </w:r>
      <w:r>
        <w:rPr>
          <w:lang w:val="en-US"/>
        </w:rPr>
        <w:t xml:space="preserve">- dependent on job interests – PhD after MS thesis </w:t>
      </w:r>
    </w:p>
    <w:p w14:paraId="44A51589" w14:textId="0660A728" w:rsidR="008C2BEB" w:rsidRDefault="008C2BEB" w:rsidP="00FE1AE3">
      <w:pPr>
        <w:pStyle w:val="ListParagraph"/>
        <w:numPr>
          <w:ilvl w:val="0"/>
          <w:numId w:val="7"/>
        </w:numPr>
      </w:pPr>
      <w:r>
        <w:t>Taking to my undergrad professors helped me decide</w:t>
      </w:r>
    </w:p>
    <w:p w14:paraId="44F952E4" w14:textId="425FCA1F" w:rsidR="008C2BEB" w:rsidRDefault="008C2BEB" w:rsidP="00FE1AE3">
      <w:pPr>
        <w:pStyle w:val="ListParagraph"/>
        <w:numPr>
          <w:ilvl w:val="0"/>
          <w:numId w:val="7"/>
        </w:numPr>
      </w:pPr>
      <w:r>
        <w:t xml:space="preserve">Depends on the program – I was able to go straight into a PhD without a masters </w:t>
      </w:r>
    </w:p>
    <w:p w14:paraId="6FD9EEA9" w14:textId="634B5AAC" w:rsidR="008C2BEB" w:rsidRDefault="008C2BEB" w:rsidP="00FE1AE3">
      <w:pPr>
        <w:pStyle w:val="ListParagraph"/>
        <w:numPr>
          <w:ilvl w:val="0"/>
          <w:numId w:val="7"/>
        </w:numPr>
      </w:pPr>
      <w:r>
        <w:t>My program required a masters for considerations</w:t>
      </w:r>
    </w:p>
    <w:p w14:paraId="5CE2620F" w14:textId="044172FE" w:rsidR="008C2BEB" w:rsidRDefault="008C2BEB" w:rsidP="008C2BEB"/>
    <w:p w14:paraId="5DE53C6F" w14:textId="1FAD2E96" w:rsidR="008C2BEB" w:rsidRDefault="008C2BEB" w:rsidP="008C2BEB">
      <w:pPr>
        <w:pStyle w:val="ListParagraph"/>
        <w:numPr>
          <w:ilvl w:val="0"/>
          <w:numId w:val="1"/>
        </w:numPr>
      </w:pPr>
      <w:r>
        <w:t xml:space="preserve">Can you reapply to a lab you’ve already interviewed &amp; been rejected from? </w:t>
      </w:r>
    </w:p>
    <w:p w14:paraId="51E0EEAF" w14:textId="18052470" w:rsidR="008C2BEB" w:rsidRDefault="008C2BEB" w:rsidP="008C2BEB">
      <w:r>
        <w:t>Yes – 118</w:t>
      </w:r>
    </w:p>
    <w:p w14:paraId="29EDBE46" w14:textId="5AD4882A" w:rsidR="008C2BEB" w:rsidRDefault="008C2BEB" w:rsidP="008C2BEB">
      <w:r>
        <w:t xml:space="preserve">No – 31 </w:t>
      </w:r>
    </w:p>
    <w:p w14:paraId="26789A83" w14:textId="7BCC529A" w:rsidR="008C2BEB" w:rsidRDefault="008C2BEB" w:rsidP="008C2BEB"/>
    <w:p w14:paraId="6889D4EE" w14:textId="58160B77" w:rsidR="008C2BEB" w:rsidRDefault="008C2BEB" w:rsidP="008C2BEB">
      <w:pPr>
        <w:pStyle w:val="ListParagraph"/>
        <w:numPr>
          <w:ilvl w:val="0"/>
          <w:numId w:val="1"/>
        </w:numPr>
      </w:pPr>
      <w:r>
        <w:t>How can you start assessing your own research ideas?</w:t>
      </w:r>
    </w:p>
    <w:p w14:paraId="60C2C479" w14:textId="3CBC5A66" w:rsidR="008C2BEB" w:rsidRDefault="008C2BEB" w:rsidP="008C2BEB">
      <w:pPr>
        <w:pStyle w:val="ListParagraph"/>
        <w:numPr>
          <w:ilvl w:val="0"/>
          <w:numId w:val="8"/>
        </w:numPr>
      </w:pPr>
      <w:r>
        <w:t xml:space="preserve">Is it feasible? Is it applicable in my field? Am I excited about it? Does it serve my community? </w:t>
      </w:r>
    </w:p>
    <w:p w14:paraId="7A5BABA2" w14:textId="5BFADBE0" w:rsidR="008C2BEB" w:rsidRDefault="008C2BEB" w:rsidP="008C2BEB">
      <w:pPr>
        <w:pStyle w:val="ListParagraph"/>
        <w:numPr>
          <w:ilvl w:val="0"/>
          <w:numId w:val="8"/>
        </w:numPr>
      </w:pPr>
      <w:r>
        <w:t>Read, talk to formal/informal mentors, attend webinars &amp; conferences of general interest</w:t>
      </w:r>
    </w:p>
    <w:p w14:paraId="41D20634" w14:textId="2AE4F244" w:rsidR="008C2BEB" w:rsidRDefault="008C2BEB" w:rsidP="008C2BEB">
      <w:pPr>
        <w:pStyle w:val="ListParagraph"/>
        <w:numPr>
          <w:ilvl w:val="0"/>
          <w:numId w:val="8"/>
        </w:numPr>
      </w:pPr>
      <w:r>
        <w:t>Write everything in a journal. Share with a senior mentor you trust</w:t>
      </w:r>
    </w:p>
    <w:p w14:paraId="6ED4599D" w14:textId="28379565" w:rsidR="008C2BEB" w:rsidRDefault="008C2BEB" w:rsidP="008C2BEB">
      <w:pPr>
        <w:pStyle w:val="ListParagraph"/>
        <w:numPr>
          <w:ilvl w:val="0"/>
          <w:numId w:val="8"/>
        </w:numPr>
      </w:pPr>
      <w:r>
        <w:t>Evaluate feasibility (given resources and time) with novelty in context of existing lit</w:t>
      </w:r>
    </w:p>
    <w:p w14:paraId="776B0DCB" w14:textId="0FCAB7A2" w:rsidR="008C2BEB" w:rsidRDefault="008C2BEB" w:rsidP="008C2BEB">
      <w:pPr>
        <w:pStyle w:val="ListParagraph"/>
        <w:numPr>
          <w:ilvl w:val="0"/>
          <w:numId w:val="8"/>
        </w:numPr>
      </w:pPr>
      <w:r>
        <w:t>Conduct a lit review and see what’s hot and happening surrounding your topic</w:t>
      </w:r>
    </w:p>
    <w:p w14:paraId="6EF38B81" w14:textId="4F152619" w:rsidR="008C2BEB" w:rsidRDefault="008C2BEB" w:rsidP="008C2BEB">
      <w:pPr>
        <w:pStyle w:val="ListParagraph"/>
        <w:numPr>
          <w:ilvl w:val="0"/>
          <w:numId w:val="8"/>
        </w:numPr>
      </w:pPr>
      <w:r>
        <w:t>Yes, as long as they fit within the scope of the general research topic  of the lab</w:t>
      </w:r>
    </w:p>
    <w:p w14:paraId="7457C716" w14:textId="0B51C0F5" w:rsidR="008C2BEB" w:rsidRDefault="008C2BEB" w:rsidP="008C2BEB">
      <w:pPr>
        <w:pStyle w:val="ListParagraph"/>
        <w:numPr>
          <w:ilvl w:val="0"/>
          <w:numId w:val="8"/>
        </w:numPr>
      </w:pPr>
      <w:r>
        <w:t>Read the conclusion section of per-reviewed papers on topics you’re interested in research</w:t>
      </w:r>
    </w:p>
    <w:p w14:paraId="420C87AC" w14:textId="75EC95F8" w:rsidR="008C2BEB" w:rsidRDefault="008C2BEB" w:rsidP="008C2BEB">
      <w:pPr>
        <w:pStyle w:val="ListParagraph"/>
        <w:numPr>
          <w:ilvl w:val="0"/>
          <w:numId w:val="8"/>
        </w:numPr>
      </w:pPr>
      <w:r>
        <w:t>Write down what you are interested in and look up the literature (e.g.) on google scholar</w:t>
      </w:r>
    </w:p>
    <w:p w14:paraId="10424023" w14:textId="15E0EF5B" w:rsidR="008C2BEB" w:rsidRDefault="008C2BEB" w:rsidP="008C2BEB">
      <w:pPr>
        <w:pStyle w:val="ListParagraph"/>
        <w:numPr>
          <w:ilvl w:val="0"/>
          <w:numId w:val="8"/>
        </w:numPr>
      </w:pPr>
      <w:r>
        <w:t>Solemn thinking via seclusion</w:t>
      </w:r>
    </w:p>
    <w:p w14:paraId="714B214A" w14:textId="5E699954" w:rsidR="008C2BEB" w:rsidRDefault="008C2BEB" w:rsidP="008C2BEB">
      <w:pPr>
        <w:pStyle w:val="ListParagraph"/>
        <w:numPr>
          <w:ilvl w:val="0"/>
          <w:numId w:val="8"/>
        </w:numPr>
      </w:pPr>
      <w:r>
        <w:t>Sharing them with others in your field (e.g.) conferences</w:t>
      </w:r>
    </w:p>
    <w:p w14:paraId="142C1DC9" w14:textId="2BD2C0EE" w:rsidR="008C2BEB" w:rsidRDefault="008C2BEB" w:rsidP="008C2BEB">
      <w:pPr>
        <w:pStyle w:val="ListParagraph"/>
        <w:numPr>
          <w:ilvl w:val="0"/>
          <w:numId w:val="8"/>
        </w:numPr>
      </w:pPr>
      <w:r>
        <w:t>Try to design your experiments and check if its plausible and check other papers in similar areas</w:t>
      </w:r>
    </w:p>
    <w:p w14:paraId="4F4032C4" w14:textId="171573D8" w:rsidR="008C2BEB" w:rsidRDefault="008C2BEB" w:rsidP="008C2BEB">
      <w:pPr>
        <w:pStyle w:val="ListParagraph"/>
        <w:numPr>
          <w:ilvl w:val="0"/>
          <w:numId w:val="8"/>
        </w:numPr>
      </w:pPr>
      <w:r>
        <w:t xml:space="preserve">Reading topics to find ones that interest you is a good start and ruling out those that don’t. </w:t>
      </w:r>
    </w:p>
    <w:p w14:paraId="509A5882" w14:textId="7C74CC5D" w:rsidR="008C2BEB" w:rsidRDefault="008C2BEB" w:rsidP="008C2BEB">
      <w:pPr>
        <w:pStyle w:val="ListParagraph"/>
        <w:numPr>
          <w:ilvl w:val="0"/>
          <w:numId w:val="8"/>
        </w:numPr>
      </w:pPr>
      <w:r>
        <w:t>Discussing them with others. Especially those you would want to collab with.</w:t>
      </w:r>
    </w:p>
    <w:p w14:paraId="27D10060" w14:textId="51D645EF" w:rsidR="008C2BEB" w:rsidRDefault="008C2BEB" w:rsidP="008C2BEB">
      <w:pPr>
        <w:pStyle w:val="ListParagraph"/>
        <w:numPr>
          <w:ilvl w:val="0"/>
          <w:numId w:val="8"/>
        </w:numPr>
      </w:pPr>
      <w:r>
        <w:t>Talk to mentor at your undergrad, read papers on google scholar, start a lit review</w:t>
      </w:r>
    </w:p>
    <w:p w14:paraId="2445B90B" w14:textId="6D7CFF4D" w:rsidR="008C2BEB" w:rsidRDefault="008C2BEB" w:rsidP="008C2BEB">
      <w:pPr>
        <w:pStyle w:val="ListParagraph"/>
        <w:numPr>
          <w:ilvl w:val="0"/>
          <w:numId w:val="8"/>
        </w:numPr>
      </w:pPr>
      <w:r>
        <w:t xml:space="preserve">Read, read, and keep reading. Work with your data and </w:t>
      </w:r>
      <w:proofErr w:type="spellStart"/>
      <w:r>
        <w:t>some day</w:t>
      </w:r>
      <w:proofErr w:type="spellEnd"/>
      <w:r>
        <w:t xml:space="preserve"> you’ll have some new idea. </w:t>
      </w:r>
    </w:p>
    <w:p w14:paraId="6F5B26A7" w14:textId="35D14409" w:rsidR="008C2BEB" w:rsidRDefault="00F32A22" w:rsidP="00F32A22">
      <w:pPr>
        <w:pStyle w:val="ListParagraph"/>
        <w:numPr>
          <w:ilvl w:val="0"/>
          <w:numId w:val="1"/>
        </w:numPr>
      </w:pPr>
      <w:r>
        <w:t xml:space="preserve">Who should you ask to review your personal statement? </w:t>
      </w:r>
    </w:p>
    <w:p w14:paraId="382BE7A2" w14:textId="5B88A6E7" w:rsidR="00F32A22" w:rsidRDefault="00F32A22" w:rsidP="00F32A22">
      <w:pPr>
        <w:pStyle w:val="ListParagraph"/>
        <w:numPr>
          <w:ilvl w:val="0"/>
          <w:numId w:val="9"/>
        </w:numPr>
      </w:pPr>
      <w:r>
        <w:t>Literally everyone and anyone</w:t>
      </w:r>
    </w:p>
    <w:p w14:paraId="2477C589" w14:textId="337F6F89" w:rsidR="00F32A22" w:rsidRDefault="00F32A22" w:rsidP="00F32A22">
      <w:pPr>
        <w:pStyle w:val="ListParagraph"/>
        <w:numPr>
          <w:ilvl w:val="0"/>
          <w:numId w:val="9"/>
        </w:numPr>
      </w:pPr>
      <w:r>
        <w:t xml:space="preserve">Close friends’ colleague &amp; someone outside your field for an unbiased opinion. </w:t>
      </w:r>
    </w:p>
    <w:p w14:paraId="4F0E7B2B" w14:textId="3AE6979D" w:rsidR="00F32A22" w:rsidRDefault="00F32A22" w:rsidP="00F32A22">
      <w:pPr>
        <w:pStyle w:val="ListParagraph"/>
        <w:numPr>
          <w:ilvl w:val="0"/>
          <w:numId w:val="9"/>
        </w:numPr>
      </w:pPr>
      <w:r>
        <w:t xml:space="preserve">Professor or undergrad advisor, maybe career centre at your school. </w:t>
      </w:r>
    </w:p>
    <w:p w14:paraId="3B532865" w14:textId="63D3EA55" w:rsidR="00F32A22" w:rsidRDefault="00F32A22" w:rsidP="00F32A22">
      <w:pPr>
        <w:pStyle w:val="ListParagraph"/>
        <w:numPr>
          <w:ilvl w:val="0"/>
          <w:numId w:val="9"/>
        </w:numPr>
      </w:pPr>
      <w:r>
        <w:t>I asked my peers, my parents, current PI, Parents really helped with general clarity</w:t>
      </w:r>
    </w:p>
    <w:p w14:paraId="53D1B424" w14:textId="231203B8" w:rsidR="00F32A22" w:rsidRDefault="00F32A22" w:rsidP="00F32A22">
      <w:pPr>
        <w:pStyle w:val="ListParagraph"/>
        <w:numPr>
          <w:ilvl w:val="0"/>
          <w:numId w:val="9"/>
        </w:numPr>
      </w:pPr>
      <w:r>
        <w:lastRenderedPageBreak/>
        <w:t>Get a diverse group to review your statement</w:t>
      </w:r>
    </w:p>
    <w:p w14:paraId="05256BEF" w14:textId="2E136BF2" w:rsidR="00F32A22" w:rsidRDefault="00F32A22" w:rsidP="00F32A22">
      <w:pPr>
        <w:pStyle w:val="ListParagraph"/>
        <w:numPr>
          <w:ilvl w:val="0"/>
          <w:numId w:val="9"/>
        </w:numPr>
      </w:pPr>
      <w:r>
        <w:t>Guide or mentor</w:t>
      </w:r>
    </w:p>
    <w:p w14:paraId="3A2101B3" w14:textId="7EDC4F50" w:rsidR="00F32A22" w:rsidRDefault="00F32A22" w:rsidP="00F32A22">
      <w:pPr>
        <w:pStyle w:val="ListParagraph"/>
        <w:numPr>
          <w:ilvl w:val="0"/>
          <w:numId w:val="9"/>
        </w:numPr>
      </w:pPr>
      <w:r>
        <w:t>Your mentors, letters of reference writers, a writing centre on campus if available.</w:t>
      </w:r>
    </w:p>
    <w:p w14:paraId="64DB9F2E" w14:textId="23F3A65B" w:rsidR="00F32A22" w:rsidRDefault="00F32A22" w:rsidP="00F32A22">
      <w:pPr>
        <w:pStyle w:val="ListParagraph"/>
        <w:numPr>
          <w:ilvl w:val="0"/>
          <w:numId w:val="9"/>
        </w:numPr>
      </w:pPr>
      <w:r>
        <w:t>People who have been accepted to grad programs before.</w:t>
      </w:r>
    </w:p>
    <w:p w14:paraId="069B1DE4" w14:textId="3A5713DF" w:rsidR="00F32A22" w:rsidRDefault="00F32A22" w:rsidP="00F32A22">
      <w:pPr>
        <w:pStyle w:val="ListParagraph"/>
        <w:numPr>
          <w:ilvl w:val="0"/>
          <w:numId w:val="9"/>
        </w:numPr>
      </w:pPr>
      <w:r>
        <w:t>Friends/family and one colleague in grad school/field</w:t>
      </w:r>
    </w:p>
    <w:p w14:paraId="5D83EAB1" w14:textId="7CC00CCE" w:rsidR="00F32A22" w:rsidRDefault="00F32A22" w:rsidP="00F32A22">
      <w:pPr>
        <w:pStyle w:val="ListParagraph"/>
        <w:numPr>
          <w:ilvl w:val="0"/>
          <w:numId w:val="9"/>
        </w:numPr>
      </w:pPr>
      <w:r>
        <w:t>Everyone you trust then 5 more. Including at least 1 person you’re afraid to ask feedback from.</w:t>
      </w:r>
    </w:p>
    <w:p w14:paraId="6EB82E13" w14:textId="5A0CF4ED" w:rsidR="00F32A22" w:rsidRDefault="00F32A22" w:rsidP="00F32A22">
      <w:pPr>
        <w:pStyle w:val="ListParagraph"/>
        <w:numPr>
          <w:ilvl w:val="0"/>
          <w:numId w:val="9"/>
        </w:numPr>
      </w:pPr>
      <w:r>
        <w:t>Mentors</w:t>
      </w:r>
    </w:p>
    <w:p w14:paraId="15AD17F8" w14:textId="146C16F5" w:rsidR="00F32A22" w:rsidRDefault="00F32A22" w:rsidP="00F32A22">
      <w:pPr>
        <w:pStyle w:val="ListParagraph"/>
        <w:numPr>
          <w:ilvl w:val="0"/>
          <w:numId w:val="9"/>
        </w:numPr>
      </w:pPr>
      <w:r>
        <w:t>Someone who can give you feedback and has an idea of how the process works</w:t>
      </w:r>
    </w:p>
    <w:p w14:paraId="11B9602A" w14:textId="02859183" w:rsidR="00F32A22" w:rsidRDefault="00F32A22" w:rsidP="00F32A22">
      <w:pPr>
        <w:pStyle w:val="ListParagraph"/>
        <w:numPr>
          <w:ilvl w:val="0"/>
          <w:numId w:val="9"/>
        </w:numPr>
      </w:pPr>
      <w:r>
        <w:t xml:space="preserve">Everyone, friends &amp; family first, followed by different professors and finally with my mentor. </w:t>
      </w:r>
    </w:p>
    <w:p w14:paraId="592BF3FA" w14:textId="1E5CFCE9" w:rsidR="00F32A22" w:rsidRDefault="00F32A22" w:rsidP="00F32A22">
      <w:pPr>
        <w:pStyle w:val="ListParagraph"/>
        <w:numPr>
          <w:ilvl w:val="0"/>
          <w:numId w:val="9"/>
        </w:numPr>
      </w:pPr>
      <w:r>
        <w:t xml:space="preserve">Grad assistants or faculty mentors </w:t>
      </w:r>
    </w:p>
    <w:p w14:paraId="4E93CAEA" w14:textId="6DEACBFD" w:rsidR="00F32A22" w:rsidRDefault="00F32A22" w:rsidP="00F32A22">
      <w:pPr>
        <w:pStyle w:val="ListParagraph"/>
        <w:numPr>
          <w:ilvl w:val="0"/>
          <w:numId w:val="9"/>
        </w:numPr>
      </w:pPr>
      <w:r>
        <w:t>Postdocs and grad students if you work in a lab currently</w:t>
      </w:r>
    </w:p>
    <w:p w14:paraId="6994905C" w14:textId="357C8824" w:rsidR="00F32A22" w:rsidRDefault="00F32A22" w:rsidP="00F32A22">
      <w:pPr>
        <w:pStyle w:val="ListParagraph"/>
        <w:numPr>
          <w:ilvl w:val="0"/>
          <w:numId w:val="9"/>
        </w:numPr>
      </w:pPr>
      <w:r>
        <w:t>Close friends and professors</w:t>
      </w:r>
    </w:p>
    <w:p w14:paraId="697875A5" w14:textId="5BA60865" w:rsidR="00F32A22" w:rsidRDefault="00F32A22" w:rsidP="00F32A22">
      <w:pPr>
        <w:pStyle w:val="ListParagraph"/>
        <w:numPr>
          <w:ilvl w:val="0"/>
          <w:numId w:val="9"/>
        </w:numPr>
      </w:pPr>
      <w:r>
        <w:t>Students, post docs, professors from any lab</w:t>
      </w:r>
    </w:p>
    <w:p w14:paraId="0B9CE6DB" w14:textId="0BB90778" w:rsidR="00F32A22" w:rsidRDefault="00F32A22" w:rsidP="00F32A22">
      <w:pPr>
        <w:pStyle w:val="ListParagraph"/>
        <w:numPr>
          <w:ilvl w:val="0"/>
          <w:numId w:val="9"/>
        </w:numPr>
      </w:pPr>
      <w:r>
        <w:t>Previous supervisor if they have time. Also, anyone who can do a grammar check</w:t>
      </w:r>
    </w:p>
    <w:p w14:paraId="60D636B9" w14:textId="38ADB38F" w:rsidR="00F32A22" w:rsidRDefault="00F32A22" w:rsidP="00F32A22">
      <w:pPr>
        <w:pStyle w:val="ListParagraph"/>
        <w:numPr>
          <w:ilvl w:val="0"/>
          <w:numId w:val="9"/>
        </w:numPr>
      </w:pPr>
      <w:r>
        <w:t>Grad students, professors (if they are available), friends who are good at proofreading</w:t>
      </w:r>
    </w:p>
    <w:p w14:paraId="7ACE565A" w14:textId="4F588544" w:rsidR="00F32A22" w:rsidRDefault="00F32A22" w:rsidP="00F32A22">
      <w:pPr>
        <w:pStyle w:val="ListParagraph"/>
        <w:numPr>
          <w:ilvl w:val="0"/>
          <w:numId w:val="9"/>
        </w:numPr>
      </w:pPr>
      <w:r>
        <w:t>Fellow students, mentors – anyone who has time and is willing to help</w:t>
      </w:r>
    </w:p>
    <w:p w14:paraId="7DB54755" w14:textId="653DF734" w:rsidR="00F32A22" w:rsidRDefault="00F32A22" w:rsidP="00F32A22">
      <w:pPr>
        <w:pStyle w:val="ListParagraph"/>
        <w:numPr>
          <w:ilvl w:val="0"/>
          <w:numId w:val="9"/>
        </w:numPr>
      </w:pPr>
      <w:r>
        <w:t>School writing lab</w:t>
      </w:r>
    </w:p>
    <w:p w14:paraId="1541778F" w14:textId="1E51AB9E" w:rsidR="00F32A22" w:rsidRDefault="00F32A22" w:rsidP="00F32A22">
      <w:pPr>
        <w:pStyle w:val="ListParagraph"/>
        <w:numPr>
          <w:ilvl w:val="0"/>
          <w:numId w:val="9"/>
        </w:numPr>
      </w:pPr>
      <w:r>
        <w:t>Research mentor, peer, someone outside of science to check for readability</w:t>
      </w:r>
    </w:p>
    <w:p w14:paraId="3E3197B4" w14:textId="60CF215D" w:rsidR="00F32A22" w:rsidRDefault="00F32A22" w:rsidP="00F32A22">
      <w:pPr>
        <w:pStyle w:val="ListParagraph"/>
        <w:numPr>
          <w:ilvl w:val="0"/>
          <w:numId w:val="9"/>
        </w:numPr>
      </w:pPr>
      <w:r>
        <w:t>Someone who successfully got into grad school, a friend who is an academic if you have one</w:t>
      </w:r>
    </w:p>
    <w:p w14:paraId="4616C362" w14:textId="053FE799" w:rsidR="00F32A22" w:rsidRDefault="00F32A22" w:rsidP="00F32A22">
      <w:pPr>
        <w:pStyle w:val="ListParagraph"/>
        <w:numPr>
          <w:ilvl w:val="0"/>
          <w:numId w:val="9"/>
        </w:numPr>
      </w:pPr>
      <w:r>
        <w:t xml:space="preserve">Recent graduates – they have a good sense of what people are looking for right now. </w:t>
      </w:r>
    </w:p>
    <w:p w14:paraId="7FA480E4" w14:textId="7008E610" w:rsidR="00F32A22" w:rsidRDefault="00F32A22" w:rsidP="00F32A22"/>
    <w:p w14:paraId="206EE901" w14:textId="5123C426" w:rsidR="00F32A22" w:rsidRDefault="00F32A22" w:rsidP="00F32A22">
      <w:pPr>
        <w:pStyle w:val="ListParagraph"/>
        <w:numPr>
          <w:ilvl w:val="0"/>
          <w:numId w:val="1"/>
        </w:numPr>
      </w:pPr>
      <w:r>
        <w:t>Do you need publications to apply for a PhD?</w:t>
      </w:r>
    </w:p>
    <w:p w14:paraId="753F636C" w14:textId="730860FF" w:rsidR="00F32A22" w:rsidRDefault="00F32A22" w:rsidP="00F32A22">
      <w:r>
        <w:t>(Instagram)</w:t>
      </w:r>
    </w:p>
    <w:p w14:paraId="6428D320" w14:textId="65AE92B7" w:rsidR="00F32A22" w:rsidRDefault="00F32A22" w:rsidP="00F32A22">
      <w:r>
        <w:t xml:space="preserve">Yes – 50 </w:t>
      </w:r>
    </w:p>
    <w:p w14:paraId="1BA9500A" w14:textId="59C32FDF" w:rsidR="00F32A22" w:rsidRDefault="00F32A22" w:rsidP="00F32A22">
      <w:r>
        <w:t xml:space="preserve">No – 321 </w:t>
      </w:r>
    </w:p>
    <w:p w14:paraId="3010645D" w14:textId="33252CCC" w:rsidR="00040380" w:rsidRDefault="00040380" w:rsidP="00F32A22">
      <w:r>
        <w:t>(Twitter-79 people)</w:t>
      </w:r>
    </w:p>
    <w:p w14:paraId="6EE4CFD0" w14:textId="343454D8" w:rsidR="00040380" w:rsidRDefault="00040380" w:rsidP="00F32A22">
      <w:r>
        <w:t>Yes – 11.4%</w:t>
      </w:r>
    </w:p>
    <w:p w14:paraId="56A7A7ED" w14:textId="05B17010" w:rsidR="00040380" w:rsidRDefault="00040380" w:rsidP="00F32A22">
      <w:r>
        <w:t xml:space="preserve">No </w:t>
      </w:r>
      <w:r w:rsidR="00DD561A">
        <w:t>–</w:t>
      </w:r>
      <w:r>
        <w:t xml:space="preserve"> 88</w:t>
      </w:r>
      <w:r w:rsidR="00DD561A">
        <w:t>.6%</w:t>
      </w:r>
    </w:p>
    <w:p w14:paraId="53578EBE" w14:textId="237E1112" w:rsidR="00D36615" w:rsidRDefault="00D36615" w:rsidP="00D36615"/>
    <w:p w14:paraId="3661B1E3" w14:textId="1FD78949" w:rsidR="00F32A22" w:rsidRDefault="00F32A22" w:rsidP="00F32A22">
      <w:pPr>
        <w:pStyle w:val="ListParagraph"/>
        <w:numPr>
          <w:ilvl w:val="0"/>
          <w:numId w:val="1"/>
        </w:numPr>
      </w:pPr>
      <w:r>
        <w:t>Fields/disciplines needing publications for a PhD?</w:t>
      </w:r>
    </w:p>
    <w:p w14:paraId="2ABA756F" w14:textId="557198F5" w:rsidR="00F32A22" w:rsidRDefault="00F32A22" w:rsidP="00F32A22">
      <w:pPr>
        <w:pStyle w:val="ListParagraph"/>
        <w:numPr>
          <w:ilvl w:val="0"/>
          <w:numId w:val="10"/>
        </w:numPr>
      </w:pPr>
      <w:r>
        <w:t>Economics/Social sciences</w:t>
      </w:r>
    </w:p>
    <w:p w14:paraId="0205C83F" w14:textId="7DBF607F" w:rsidR="00F32A22" w:rsidRDefault="00F32A22" w:rsidP="00F32A22">
      <w:pPr>
        <w:pStyle w:val="ListParagraph"/>
        <w:numPr>
          <w:ilvl w:val="0"/>
          <w:numId w:val="10"/>
        </w:numPr>
      </w:pPr>
      <w:r>
        <w:t xml:space="preserve">Nursing </w:t>
      </w:r>
    </w:p>
    <w:p w14:paraId="31E5D097" w14:textId="20244366" w:rsidR="00F32A22" w:rsidRDefault="00F32A22" w:rsidP="00F32A22">
      <w:pPr>
        <w:pStyle w:val="ListParagraph"/>
        <w:numPr>
          <w:ilvl w:val="0"/>
          <w:numId w:val="10"/>
        </w:numPr>
      </w:pPr>
      <w:r>
        <w:t>Certain countries</w:t>
      </w:r>
      <w:r w:rsidR="00F8555E">
        <w:t>/universities</w:t>
      </w:r>
    </w:p>
    <w:p w14:paraId="2A3A5BA0" w14:textId="2C9F7EBC" w:rsidR="00F8555E" w:rsidRDefault="00F8555E" w:rsidP="00F32A22">
      <w:pPr>
        <w:pStyle w:val="ListParagraph"/>
        <w:numPr>
          <w:ilvl w:val="0"/>
          <w:numId w:val="10"/>
        </w:numPr>
      </w:pPr>
      <w:r>
        <w:t>Political sciences</w:t>
      </w:r>
    </w:p>
    <w:p w14:paraId="3E26C0A2" w14:textId="53EAC956" w:rsidR="00D36615" w:rsidRDefault="00F8555E" w:rsidP="00F8555E">
      <w:pPr>
        <w:pStyle w:val="ListParagraph"/>
        <w:numPr>
          <w:ilvl w:val="0"/>
          <w:numId w:val="10"/>
        </w:numPr>
      </w:pPr>
      <w:r>
        <w:t>Clinical psychology</w:t>
      </w:r>
    </w:p>
    <w:p w14:paraId="713AD5DC" w14:textId="77777777" w:rsidR="00F8555E" w:rsidRDefault="00F8555E" w:rsidP="00F8555E"/>
    <w:p w14:paraId="5F447686" w14:textId="674E2C22" w:rsidR="00F8555E" w:rsidRDefault="00F8555E" w:rsidP="00F8555E">
      <w:pPr>
        <w:pStyle w:val="ListParagraph"/>
        <w:numPr>
          <w:ilvl w:val="0"/>
          <w:numId w:val="1"/>
        </w:numPr>
      </w:pPr>
      <w:r>
        <w:t>How can I find a mentor?</w:t>
      </w:r>
    </w:p>
    <w:p w14:paraId="3CFFF4EF" w14:textId="3B798745" w:rsidR="00F8555E" w:rsidRDefault="00F8555E" w:rsidP="00F8555E">
      <w:pPr>
        <w:pStyle w:val="ListParagraph"/>
        <w:numPr>
          <w:ilvl w:val="0"/>
          <w:numId w:val="11"/>
        </w:numPr>
      </w:pPr>
      <w:r>
        <w:lastRenderedPageBreak/>
        <w:t>Knock on doors and chat with people. Mentorship is an advisor you trust</w:t>
      </w:r>
    </w:p>
    <w:p w14:paraId="40473CA8" w14:textId="7439F76E" w:rsidR="00F8555E" w:rsidRDefault="00F8555E" w:rsidP="00F8555E">
      <w:pPr>
        <w:pStyle w:val="ListParagraph"/>
        <w:numPr>
          <w:ilvl w:val="0"/>
          <w:numId w:val="11"/>
        </w:numPr>
      </w:pPr>
      <w:r>
        <w:t>Seek out those with similar interests in research</w:t>
      </w:r>
    </w:p>
    <w:p w14:paraId="6ED63A4F" w14:textId="6F04069C" w:rsidR="00F8555E" w:rsidRDefault="00F8555E" w:rsidP="00F8555E">
      <w:pPr>
        <w:pStyle w:val="ListParagraph"/>
        <w:numPr>
          <w:ilvl w:val="0"/>
          <w:numId w:val="11"/>
        </w:numPr>
      </w:pPr>
      <w:r>
        <w:t xml:space="preserve">Student groups, </w:t>
      </w:r>
      <w:proofErr w:type="spellStart"/>
      <w:r>
        <w:t>uni</w:t>
      </w:r>
      <w:proofErr w:type="spellEnd"/>
      <w:r>
        <w:t xml:space="preserve"> careers centre</w:t>
      </w:r>
    </w:p>
    <w:p w14:paraId="087E9459" w14:textId="1B9C080C" w:rsidR="00F8555E" w:rsidRDefault="00F8555E" w:rsidP="00F8555E">
      <w:pPr>
        <w:pStyle w:val="ListParagraph"/>
        <w:numPr>
          <w:ilvl w:val="0"/>
          <w:numId w:val="11"/>
        </w:numPr>
      </w:pPr>
      <w:r>
        <w:t>Through peers</w:t>
      </w:r>
    </w:p>
    <w:p w14:paraId="3118F378" w14:textId="77777777" w:rsidR="00F8555E" w:rsidRDefault="00F8555E" w:rsidP="00F8555E">
      <w:pPr>
        <w:pStyle w:val="ListParagraph"/>
        <w:numPr>
          <w:ilvl w:val="0"/>
          <w:numId w:val="11"/>
        </w:numPr>
      </w:pPr>
      <w:r>
        <w:t>Ask other grad students, interview possible mentors find people working in desired field.</w:t>
      </w:r>
    </w:p>
    <w:p w14:paraId="3E25F2A2" w14:textId="77777777" w:rsidR="00F8555E" w:rsidRDefault="00F8555E" w:rsidP="00F8555E">
      <w:pPr>
        <w:pStyle w:val="ListParagraph"/>
        <w:numPr>
          <w:ilvl w:val="0"/>
          <w:numId w:val="11"/>
        </w:numPr>
      </w:pPr>
      <w:r>
        <w:t>Ask current prof for suggestions/look at department website</w:t>
      </w:r>
    </w:p>
    <w:p w14:paraId="4BED7A1E" w14:textId="58D4AAD0" w:rsidR="00F8555E" w:rsidRDefault="00F8555E" w:rsidP="00F8555E">
      <w:pPr>
        <w:pStyle w:val="ListParagraph"/>
        <w:numPr>
          <w:ilvl w:val="0"/>
          <w:numId w:val="11"/>
        </w:numPr>
      </w:pPr>
      <w:r>
        <w:t xml:space="preserve">Ask someone who understands you at a human level </w:t>
      </w:r>
    </w:p>
    <w:p w14:paraId="1A99D6E4" w14:textId="45587181" w:rsidR="00F8555E" w:rsidRDefault="00F8555E" w:rsidP="00F8555E">
      <w:pPr>
        <w:pStyle w:val="ListParagraph"/>
        <w:numPr>
          <w:ilvl w:val="0"/>
          <w:numId w:val="11"/>
        </w:numPr>
      </w:pPr>
      <w:r>
        <w:t>Ask someone you meet that you have good chemistry with</w:t>
      </w:r>
    </w:p>
    <w:p w14:paraId="6D0749F0" w14:textId="5FDC6B4A" w:rsidR="00F8555E" w:rsidRDefault="00F8555E" w:rsidP="00F8555E">
      <w:pPr>
        <w:pStyle w:val="ListParagraph"/>
        <w:numPr>
          <w:ilvl w:val="0"/>
          <w:numId w:val="11"/>
        </w:numPr>
      </w:pPr>
      <w:r>
        <w:t>Email those who share your research interests</w:t>
      </w:r>
    </w:p>
    <w:p w14:paraId="472F90F9" w14:textId="26E03986" w:rsidR="00F8555E" w:rsidRDefault="00F8555E" w:rsidP="00F8555E">
      <w:pPr>
        <w:pStyle w:val="ListParagraph"/>
        <w:numPr>
          <w:ilvl w:val="0"/>
          <w:numId w:val="11"/>
        </w:numPr>
      </w:pPr>
      <w:r>
        <w:t xml:space="preserve">Ask people you trust and look up to. </w:t>
      </w:r>
    </w:p>
    <w:p w14:paraId="43982095" w14:textId="77777777" w:rsidR="00D36615" w:rsidRDefault="00D36615" w:rsidP="00D36615"/>
    <w:p w14:paraId="524DFBB4" w14:textId="77777777" w:rsidR="00D36615" w:rsidRDefault="00D36615" w:rsidP="00D36615">
      <w:pPr>
        <w:pStyle w:val="ListParagraph"/>
      </w:pPr>
    </w:p>
    <w:p w14:paraId="09B07A3C" w14:textId="77777777" w:rsidR="00D36615" w:rsidRDefault="00D36615" w:rsidP="00D36615"/>
    <w:sectPr w:rsidR="00D366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75031"/>
    <w:multiLevelType w:val="hybridMultilevel"/>
    <w:tmpl w:val="7BC22CBA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B7758C"/>
    <w:multiLevelType w:val="hybridMultilevel"/>
    <w:tmpl w:val="B6BA9C96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001949"/>
    <w:multiLevelType w:val="hybridMultilevel"/>
    <w:tmpl w:val="67D84DFA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0E9682A"/>
    <w:multiLevelType w:val="hybridMultilevel"/>
    <w:tmpl w:val="0D92F83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492436"/>
    <w:multiLevelType w:val="hybridMultilevel"/>
    <w:tmpl w:val="D36E98A0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2251D3D"/>
    <w:multiLevelType w:val="hybridMultilevel"/>
    <w:tmpl w:val="AD82F8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E0507B"/>
    <w:multiLevelType w:val="hybridMultilevel"/>
    <w:tmpl w:val="7168FB8C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D485291"/>
    <w:multiLevelType w:val="hybridMultilevel"/>
    <w:tmpl w:val="8E1A13A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263221"/>
    <w:multiLevelType w:val="hybridMultilevel"/>
    <w:tmpl w:val="D8002F3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A4239A"/>
    <w:multiLevelType w:val="hybridMultilevel"/>
    <w:tmpl w:val="FC34F5CE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6893657"/>
    <w:multiLevelType w:val="hybridMultilevel"/>
    <w:tmpl w:val="BE88F114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10"/>
  </w:num>
  <w:num w:numId="6">
    <w:abstractNumId w:val="9"/>
  </w:num>
  <w:num w:numId="7">
    <w:abstractNumId w:val="5"/>
  </w:num>
  <w:num w:numId="8">
    <w:abstractNumId w:val="6"/>
  </w:num>
  <w:num w:numId="9">
    <w:abstractNumId w:val="2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NjI1MzSwNDI3NjNR0lEKTi0uzszPAykwrgUA2aw9YCwAAAA="/>
  </w:docVars>
  <w:rsids>
    <w:rsidRoot w:val="00D36615"/>
    <w:rsid w:val="0004026B"/>
    <w:rsid w:val="00040380"/>
    <w:rsid w:val="00046BC3"/>
    <w:rsid w:val="001D3D11"/>
    <w:rsid w:val="00883898"/>
    <w:rsid w:val="008C2BEB"/>
    <w:rsid w:val="008E30F2"/>
    <w:rsid w:val="00AD2E88"/>
    <w:rsid w:val="00D36615"/>
    <w:rsid w:val="00DD561A"/>
    <w:rsid w:val="00F32A22"/>
    <w:rsid w:val="00F8555E"/>
    <w:rsid w:val="00FE1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89685"/>
  <w15:chartTrackingRefBased/>
  <w15:docId w15:val="{B388ECC7-9262-419B-8223-393CA9245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66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5</Pages>
  <Words>1454</Words>
  <Characters>829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orcoran</dc:creator>
  <cp:keywords/>
  <dc:description/>
  <cp:lastModifiedBy>Linda Corcoran</cp:lastModifiedBy>
  <cp:revision>4</cp:revision>
  <dcterms:created xsi:type="dcterms:W3CDTF">2020-08-20T21:29:00Z</dcterms:created>
  <dcterms:modified xsi:type="dcterms:W3CDTF">2020-08-22T19:01:00Z</dcterms:modified>
</cp:coreProperties>
</file>